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0421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84"/>
        <w:gridCol w:w="2807"/>
        <w:gridCol w:w="163"/>
        <w:gridCol w:w="2068"/>
        <w:gridCol w:w="321"/>
        <w:gridCol w:w="2678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  <w:jc w:val="center"/>
        </w:trPr>
        <w:tc>
          <w:tcPr>
            <w:tcW w:w="10421" w:type="dxa"/>
            <w:gridSpan w:val="6"/>
            <w:tcBorders>
              <w:top w:val="nil"/>
              <w:left w:val="nil"/>
              <w:bottom w:val="single" w:color="auto" w:sz="6" w:space="0"/>
              <w:right w:val="nil"/>
            </w:tcBorders>
            <w:shd w:val="clear" w:color="auto" w:fill="auto"/>
            <w:vAlign w:val="center"/>
          </w:tcPr>
          <w:p>
            <w:pPr>
              <w:pStyle w:val="10"/>
              <w:spacing w:line="240" w:lineRule="exact"/>
              <w:jc w:val="center"/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</w:rPr>
            </w:pPr>
            <w:r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</w:rPr>
              <w:fldChar w:fldCharType="begin">
      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      </w:fldChar>
            </w:r>
            <w:r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</w:rPr>
              <w:instrText xml:space="preserve">ADDIN CNKISM.UserStyle</w:instrText>
            </w:r>
            <w:r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</w:rPr>
              <w:fldChar w:fldCharType="end"/>
            </w:r>
            <w:r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</w:rPr>
              <w:t>浙江省知识产权保护中心</w:t>
            </w:r>
          </w:p>
          <w:p>
            <w:pPr>
              <w:pStyle w:val="10"/>
              <w:spacing w:line="240" w:lineRule="exact"/>
              <w:jc w:val="center"/>
              <w:rPr>
                <w:kern w:val="0"/>
              </w:rPr>
            </w:pPr>
            <w:r>
              <w:rPr>
                <w:rFonts w:hint="eastAsia" w:ascii="方正小标宋简体" w:hAnsi="方正小标宋简体" w:eastAsia="方正小标宋简体" w:cs="方正小标宋简体"/>
                <w:b w:val="0"/>
                <w:bCs w:val="0"/>
              </w:rPr>
              <w:t>专利预审业务备案申请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10421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申请</w:t>
            </w: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  <w:lang w:val="en-US" w:eastAsia="zh-CN"/>
              </w:rPr>
              <w:t>备案</w:t>
            </w: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主体</w:t>
            </w:r>
            <w:r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  <w:t>基本信息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申请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>主体</w:t>
            </w:r>
          </w:p>
        </w:tc>
        <w:tc>
          <w:tcPr>
            <w:tcW w:w="2970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法定代表人</w:t>
            </w:r>
          </w:p>
        </w:tc>
        <w:tc>
          <w:tcPr>
            <w:tcW w:w="299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6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统一社会信用代码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6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所</w:t>
            </w:r>
            <w:bookmarkStart w:id="0" w:name="_GoBack"/>
            <w:bookmarkEnd w:id="0"/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属领域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hint="default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新一代信息技术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绿色低碳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>生物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企业所在地</w:t>
            </w:r>
          </w:p>
        </w:tc>
        <w:tc>
          <w:tcPr>
            <w:tcW w:w="280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Theme="minorEastAsia" w:hAnsiTheme="minorEastAsia" w:eastAsiaTheme="minorEastAsia"/>
                <w:sz w:val="24"/>
                <w:szCs w:val="24"/>
                <w:lang w:val="en-US" w:eastAsia="zh-CN"/>
              </w:rPr>
              <w:t>省</w:t>
            </w:r>
            <w: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255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Theme="minorEastAsia" w:hAnsiTheme="minorEastAsia" w:eastAsiaTheme="minorEastAsia"/>
                <w:sz w:val="24"/>
                <w:szCs w:val="24"/>
                <w:lang w:val="en-US" w:eastAsia="zh-CN"/>
              </w:rPr>
              <w:t>市</w:t>
            </w:r>
            <w: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267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Theme="minorEastAsia" w:hAnsiTheme="minorEastAsia" w:eastAsiaTheme="minorEastAsia"/>
                <w:sz w:val="24"/>
                <w:szCs w:val="24"/>
                <w:lang w:val="en-US" w:eastAsia="zh-CN"/>
              </w:rPr>
              <w:t>区/县</w:t>
            </w:r>
            <w:r>
              <w:rPr>
                <w:rFonts w:hint="eastAsia" w:asciiTheme="minorEastAsia" w:hAnsiTheme="minorEastAsia" w:eastAsiaTheme="minorEastAsia"/>
                <w:sz w:val="24"/>
                <w:szCs w:val="24"/>
                <w:lang w:eastAsia="zh-CN"/>
              </w:rPr>
              <w:t>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通信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地址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邮政编码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联系人</w:t>
            </w:r>
          </w:p>
        </w:tc>
        <w:tc>
          <w:tcPr>
            <w:tcW w:w="2970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手机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>号</w:t>
            </w:r>
          </w:p>
        </w:tc>
        <w:tc>
          <w:tcPr>
            <w:tcW w:w="299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邮箱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>主体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性质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hint="default" w:asciiTheme="minorEastAsia" w:hAnsiTheme="minorEastAsia" w:eastAsiaTheme="minorEastAsia"/>
                <w:sz w:val="24"/>
                <w:szCs w:val="24"/>
                <w:lang w:val="en-US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高校 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科研院所 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国有企业 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民营企业 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中外合资企业       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 xml:space="preserve">外资企业   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>其他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23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*参保人数</w:t>
            </w:r>
          </w:p>
        </w:tc>
        <w:tc>
          <w:tcPr>
            <w:tcW w:w="8037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rPr>
                <w:rFonts w:asciiTheme="minorEastAsia" w:hAnsiTheme="minorEastAsia" w:eastAsiaTheme="minorEastAsia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4" w:hRule="atLeast"/>
          <w:jc w:val="center"/>
        </w:trPr>
        <w:tc>
          <w:tcPr>
            <w:tcW w:w="10421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  <w:t>申请</w:t>
            </w: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  <w:lang w:val="en-US" w:eastAsia="zh-CN"/>
              </w:rPr>
              <w:t>备案</w:t>
            </w: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主体</w:t>
            </w:r>
            <w:r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  <w:t>声明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4" w:hRule="atLeast"/>
          <w:jc w:val="center"/>
        </w:trPr>
        <w:tc>
          <w:tcPr>
            <w:tcW w:w="10421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□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申请材料均真实、合法。如有不实之处，愿负相应的法律责任，并承担由此产生的一切后果。</w:t>
            </w:r>
          </w:p>
          <w:p>
            <w:pPr>
              <w:jc w:val="left"/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</w:pP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□</w:t>
            </w:r>
            <w:r>
              <w:rPr>
                <w:rFonts w:cs="Times New Roman" w:asciiTheme="minorEastAsia" w:hAnsiTheme="minorEastAsia" w:eastAsiaTheme="minorEastAsia"/>
                <w:sz w:val="24"/>
                <w:szCs w:val="24"/>
              </w:rPr>
              <w:t>保证遵守相关知识产权法律法规，维护自己合法权益同时尊重他人的知识产权，不侵犯他人相关知识产权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；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val="en-US" w:eastAsia="zh-CN"/>
              </w:rPr>
              <w:t>保证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  <w:t>三年内无专利不诚信行为</w:t>
            </w:r>
            <w:r>
              <w:rPr>
                <w:rFonts w:hint="eastAsia" w:cs="Times New Roman" w:asciiTheme="minorEastAsia" w:hAnsiTheme="minorEastAsia" w:eastAsiaTheme="minorEastAsia"/>
                <w:sz w:val="24"/>
                <w:szCs w:val="24"/>
                <w:lang w:eastAsia="zh-CN"/>
              </w:rPr>
              <w:t>。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2" w:hRule="atLeast"/>
          <w:jc w:val="center"/>
        </w:trPr>
        <w:tc>
          <w:tcPr>
            <w:tcW w:w="10421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>
            <w:pPr>
              <w:jc w:val="left"/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*</w:t>
            </w:r>
            <w:r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  <w:t>申请</w:t>
            </w: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  <w:lang w:val="en-US" w:eastAsia="zh-CN"/>
              </w:rPr>
              <w:t>备案</w:t>
            </w: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主体</w:t>
            </w:r>
            <w:r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  <w:t>签章：</w:t>
            </w:r>
          </w:p>
          <w:p>
            <w:pPr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</w:p>
          <w:p>
            <w:pPr>
              <w:jc w:val="left"/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</w:pPr>
          </w:p>
          <w:p>
            <w:pPr>
              <w:ind w:firstLine="6960" w:firstLineChars="2900"/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 w:eastAsiaTheme="minorEastAsia"/>
                <w:kern w:val="0"/>
                <w:sz w:val="24"/>
                <w:szCs w:val="24"/>
              </w:rPr>
              <w:t>年</w:t>
            </w:r>
            <w:r>
              <w:rPr>
                <w:rFonts w:hint="eastAsia" w:cs="Times New Roman" w:asciiTheme="minorEastAsia" w:hAnsiTheme="minorEastAsia" w:eastAsiaTheme="minorEastAsia"/>
                <w:kern w:val="0"/>
                <w:sz w:val="24"/>
                <w:szCs w:val="24"/>
              </w:rPr>
              <w:t xml:space="preserve">   </w:t>
            </w:r>
            <w:r>
              <w:rPr>
                <w:rFonts w:cs="Times New Roman" w:asciiTheme="minorEastAsia" w:hAnsiTheme="minorEastAsia" w:eastAsiaTheme="minorEastAsia"/>
                <w:kern w:val="0"/>
                <w:sz w:val="24"/>
                <w:szCs w:val="24"/>
              </w:rPr>
              <w:t>月</w:t>
            </w:r>
            <w:r>
              <w:rPr>
                <w:rFonts w:hint="eastAsia" w:cs="Times New Roman" w:asciiTheme="minorEastAsia" w:hAnsiTheme="minorEastAsia" w:eastAsiaTheme="minorEastAsia"/>
                <w:kern w:val="0"/>
                <w:sz w:val="24"/>
                <w:szCs w:val="24"/>
              </w:rPr>
              <w:t xml:space="preserve">    </w:t>
            </w:r>
            <w:r>
              <w:rPr>
                <w:rFonts w:cs="Times New Roman" w:asciiTheme="minorEastAsia" w:hAnsiTheme="minorEastAsia" w:eastAsiaTheme="minorEastAsia"/>
                <w:kern w:val="0"/>
                <w:sz w:val="24"/>
                <w:szCs w:val="24"/>
              </w:rPr>
              <w:t>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0" w:hRule="atLeast"/>
          <w:jc w:val="center"/>
        </w:trPr>
        <w:tc>
          <w:tcPr>
            <w:tcW w:w="10421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>
            <w:pPr>
              <w:jc w:val="left"/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 w:eastAsiaTheme="minorEastAsia"/>
                <w:b/>
                <w:bCs/>
                <w:sz w:val="24"/>
                <w:szCs w:val="24"/>
              </w:rPr>
              <w:t>浙江省知识产权保护中心</w:t>
            </w:r>
            <w:r>
              <w:rPr>
                <w:rFonts w:cs="Times New Roman" w:asciiTheme="minorEastAsia" w:hAnsiTheme="minorEastAsia" w:eastAsiaTheme="minorEastAsia"/>
                <w:b/>
                <w:bCs/>
                <w:sz w:val="24"/>
                <w:szCs w:val="24"/>
              </w:rPr>
              <w:t xml:space="preserve">意见： </w:t>
            </w:r>
          </w:p>
          <w:p>
            <w:pPr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</w:p>
          <w:p>
            <w:pPr>
              <w:jc w:val="left"/>
              <w:rPr>
                <w:rFonts w:hint="eastAsia" w:cs="Times New Roman" w:asciiTheme="minorEastAsia" w:hAnsiTheme="minorEastAsia" w:eastAsiaTheme="minorEastAsia"/>
                <w:sz w:val="24"/>
                <w:szCs w:val="24"/>
              </w:rPr>
            </w:pPr>
          </w:p>
          <w:p>
            <w:pPr>
              <w:ind w:firstLine="6960" w:firstLineChars="2900"/>
              <w:jc w:val="left"/>
              <w:rPr>
                <w:rFonts w:cs="Times New Roman" w:asciiTheme="minorEastAsia" w:hAnsiTheme="minorEastAsia" w:eastAsiaTheme="minorEastAsia"/>
                <w:sz w:val="24"/>
                <w:szCs w:val="24"/>
              </w:rPr>
            </w:pPr>
            <w:r>
              <w:rPr>
                <w:rFonts w:cs="Times New Roman" w:asciiTheme="minorEastAsia" w:hAnsiTheme="minorEastAsia" w:eastAsiaTheme="minorEastAsia"/>
                <w:kern w:val="0"/>
                <w:sz w:val="24"/>
                <w:szCs w:val="24"/>
              </w:rPr>
              <w:t>年</w:t>
            </w:r>
            <w:r>
              <w:rPr>
                <w:rFonts w:hint="eastAsia" w:cs="Times New Roman" w:asciiTheme="minorEastAsia" w:hAnsiTheme="minorEastAsia" w:eastAsiaTheme="minorEastAsia"/>
                <w:kern w:val="0"/>
                <w:sz w:val="24"/>
                <w:szCs w:val="24"/>
              </w:rPr>
              <w:t xml:space="preserve">    </w:t>
            </w:r>
            <w:r>
              <w:rPr>
                <w:rFonts w:cs="Times New Roman" w:asciiTheme="minorEastAsia" w:hAnsiTheme="minorEastAsia" w:eastAsiaTheme="minorEastAsia"/>
                <w:kern w:val="0"/>
                <w:sz w:val="24"/>
                <w:szCs w:val="24"/>
              </w:rPr>
              <w:t>月</w:t>
            </w:r>
            <w:r>
              <w:rPr>
                <w:rFonts w:hint="eastAsia" w:cs="Times New Roman" w:asciiTheme="minorEastAsia" w:hAnsiTheme="minorEastAsia" w:eastAsiaTheme="minorEastAsia"/>
                <w:kern w:val="0"/>
                <w:sz w:val="24"/>
                <w:szCs w:val="24"/>
              </w:rPr>
              <w:t xml:space="preserve">   </w:t>
            </w:r>
            <w:r>
              <w:rPr>
                <w:rFonts w:cs="Times New Roman" w:asciiTheme="minorEastAsia" w:hAnsiTheme="minorEastAsia" w:eastAsiaTheme="minorEastAsia"/>
                <w:kern w:val="0"/>
                <w:sz w:val="24"/>
                <w:szCs w:val="24"/>
              </w:rPr>
              <w:t>日</w:t>
            </w:r>
          </w:p>
        </w:tc>
      </w:tr>
    </w:tbl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20" w:lineRule="exact"/>
        <w:ind w:left="-426" w:leftChars="-203"/>
        <w:jc w:val="left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（*为必填项）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>申请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备案主体请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线上提交</w:t>
      </w:r>
      <w:r>
        <w:rPr>
          <w:rFonts w:ascii="Times New Roman" w:hAnsi="Times New Roman" w:cs="Times New Roman"/>
          <w:b/>
          <w:bCs/>
          <w:sz w:val="24"/>
          <w:szCs w:val="24"/>
        </w:rPr>
        <w:t>申请表、营业执照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副本或事业单位法人证副本扫描</w:t>
      </w:r>
      <w:r>
        <w:rPr>
          <w:rFonts w:ascii="Times New Roman" w:hAnsi="Times New Roman" w:cs="Times New Roman"/>
          <w:b/>
          <w:bCs/>
          <w:sz w:val="24"/>
          <w:szCs w:val="24"/>
        </w:rPr>
        <w:t>件（上述资料均需加盖公章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，彩色扫描</w:t>
      </w:r>
      <w:r>
        <w:rPr>
          <w:rFonts w:ascii="Times New Roman" w:hAnsi="Times New Roman" w:cs="Times New Roman"/>
          <w:b/>
          <w:bCs/>
          <w:sz w:val="24"/>
          <w:szCs w:val="24"/>
        </w:rPr>
        <w:t>JPG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格式</w:t>
      </w:r>
      <w:r>
        <w:rPr>
          <w:rFonts w:ascii="Times New Roman" w:hAnsi="Times New Roman" w:cs="Times New Roman"/>
          <w:b/>
          <w:bCs/>
          <w:sz w:val="24"/>
          <w:szCs w:val="24"/>
        </w:rPr>
        <w:t>）、授权专利证明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>等材料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320" w:lineRule="exact"/>
        <w:ind w:left="-426" w:leftChars="-203"/>
        <w:jc w:val="left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hint="eastAsia" w:ascii="Times New Roman" w:hAnsi="Times New Roman" w:cs="Times New Roman"/>
          <w:b/>
          <w:bCs/>
          <w:sz w:val="24"/>
          <w:szCs w:val="24"/>
        </w:rPr>
        <w:t>咨询电话：</w:t>
      </w:r>
      <w:r>
        <w:rPr>
          <w:rFonts w:hint="eastAsia" w:ascii="Times New Roman" w:hAnsi="Times New Roman" w:cs="Times New Roman"/>
          <w:b w:val="0"/>
          <w:bCs w:val="0"/>
          <w:sz w:val="24"/>
          <w:szCs w:val="24"/>
        </w:rPr>
        <w:t>0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71-567883</w:t>
      </w:r>
      <w:r>
        <w:rPr>
          <w:rFonts w:hint="eastAsia" w:ascii="Times New Roman" w:hAnsi="Times New Roman" w:cs="Times New Roman"/>
          <w:b w:val="0"/>
          <w:bCs w:val="0"/>
          <w:sz w:val="24"/>
          <w:szCs w:val="24"/>
          <w:lang w:val="en-US" w:eastAsia="zh-CN"/>
        </w:rPr>
        <w:t>26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  </w:t>
      </w:r>
    </w:p>
    <w:p>
      <w:pPr>
        <w:adjustRightInd w:val="0"/>
        <w:snapToGrid w:val="0"/>
        <w:spacing w:line="360" w:lineRule="auto"/>
        <w:ind w:left="-426" w:leftChars="-203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embedSystemFonts/>
  <w:bordersDoNotSurroundHeader w:val="1"/>
  <w:bordersDoNotSurroundFooter w:val="1"/>
  <w:documentProtection w:enforcement="0"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tDQ1t7CwNDYzMDBV0lEKTi0uzszPAykwrAUAmmLMdCwAAAA="/>
    <w:docVar w:name="commondata" w:val="eyJoZGlkIjoiMTFmOTJhNzY4NjMwM2JmMWM1ZTI0ZGFhNDAyYWY1MTIifQ=="/>
  </w:docVars>
  <w:rsids>
    <w:rsidRoot w:val="00206C67"/>
    <w:rsid w:val="000070F6"/>
    <w:rsid w:val="000166F1"/>
    <w:rsid w:val="00020B4D"/>
    <w:rsid w:val="00025D5B"/>
    <w:rsid w:val="000378C3"/>
    <w:rsid w:val="00043310"/>
    <w:rsid w:val="00045824"/>
    <w:rsid w:val="000509B3"/>
    <w:rsid w:val="00050D54"/>
    <w:rsid w:val="00053DE6"/>
    <w:rsid w:val="00062038"/>
    <w:rsid w:val="00062F74"/>
    <w:rsid w:val="00065E85"/>
    <w:rsid w:val="000660A1"/>
    <w:rsid w:val="00070FA0"/>
    <w:rsid w:val="0008720E"/>
    <w:rsid w:val="00087976"/>
    <w:rsid w:val="00087979"/>
    <w:rsid w:val="00092675"/>
    <w:rsid w:val="00095CC7"/>
    <w:rsid w:val="000A6D94"/>
    <w:rsid w:val="000C5526"/>
    <w:rsid w:val="000D48D6"/>
    <w:rsid w:val="000E125F"/>
    <w:rsid w:val="000E5E80"/>
    <w:rsid w:val="000F1629"/>
    <w:rsid w:val="000F245E"/>
    <w:rsid w:val="000F2993"/>
    <w:rsid w:val="000F699E"/>
    <w:rsid w:val="00103DF0"/>
    <w:rsid w:val="00105722"/>
    <w:rsid w:val="001138A9"/>
    <w:rsid w:val="0011734F"/>
    <w:rsid w:val="00132043"/>
    <w:rsid w:val="00134F82"/>
    <w:rsid w:val="00136048"/>
    <w:rsid w:val="00146022"/>
    <w:rsid w:val="001509D2"/>
    <w:rsid w:val="00154F62"/>
    <w:rsid w:val="00181E51"/>
    <w:rsid w:val="001930DB"/>
    <w:rsid w:val="001960B2"/>
    <w:rsid w:val="001A0FCF"/>
    <w:rsid w:val="001A5D6D"/>
    <w:rsid w:val="001B1B7D"/>
    <w:rsid w:val="001B5E2A"/>
    <w:rsid w:val="001B6BF4"/>
    <w:rsid w:val="001C40CE"/>
    <w:rsid w:val="001C67CD"/>
    <w:rsid w:val="001D150A"/>
    <w:rsid w:val="001D5C45"/>
    <w:rsid w:val="001E4621"/>
    <w:rsid w:val="00203BA6"/>
    <w:rsid w:val="00206C67"/>
    <w:rsid w:val="00212596"/>
    <w:rsid w:val="002169A1"/>
    <w:rsid w:val="002247A2"/>
    <w:rsid w:val="002331C8"/>
    <w:rsid w:val="0023672E"/>
    <w:rsid w:val="0023768D"/>
    <w:rsid w:val="00241540"/>
    <w:rsid w:val="00242460"/>
    <w:rsid w:val="002442B2"/>
    <w:rsid w:val="00247377"/>
    <w:rsid w:val="00252B12"/>
    <w:rsid w:val="00253C50"/>
    <w:rsid w:val="002563CE"/>
    <w:rsid w:val="002578A4"/>
    <w:rsid w:val="00263385"/>
    <w:rsid w:val="002739F5"/>
    <w:rsid w:val="00282879"/>
    <w:rsid w:val="00287B03"/>
    <w:rsid w:val="00287D34"/>
    <w:rsid w:val="002964AA"/>
    <w:rsid w:val="002B52D7"/>
    <w:rsid w:val="002B5AB3"/>
    <w:rsid w:val="002C0BD7"/>
    <w:rsid w:val="002C338D"/>
    <w:rsid w:val="002C7690"/>
    <w:rsid w:val="002D6485"/>
    <w:rsid w:val="002D74BC"/>
    <w:rsid w:val="002D7CC2"/>
    <w:rsid w:val="002E2E3E"/>
    <w:rsid w:val="002F201A"/>
    <w:rsid w:val="00302ACE"/>
    <w:rsid w:val="003076B8"/>
    <w:rsid w:val="00343017"/>
    <w:rsid w:val="003459C4"/>
    <w:rsid w:val="00357BA3"/>
    <w:rsid w:val="00367EBD"/>
    <w:rsid w:val="003834F9"/>
    <w:rsid w:val="003C36E6"/>
    <w:rsid w:val="003C5693"/>
    <w:rsid w:val="003C64DD"/>
    <w:rsid w:val="003E25E3"/>
    <w:rsid w:val="003E5907"/>
    <w:rsid w:val="003F3C99"/>
    <w:rsid w:val="004130DD"/>
    <w:rsid w:val="0042054A"/>
    <w:rsid w:val="004208A9"/>
    <w:rsid w:val="00422412"/>
    <w:rsid w:val="00422DA1"/>
    <w:rsid w:val="00444619"/>
    <w:rsid w:val="00447356"/>
    <w:rsid w:val="00447B14"/>
    <w:rsid w:val="00453636"/>
    <w:rsid w:val="00456CE3"/>
    <w:rsid w:val="00465B78"/>
    <w:rsid w:val="00476C7A"/>
    <w:rsid w:val="00494445"/>
    <w:rsid w:val="00497BF3"/>
    <w:rsid w:val="004A0749"/>
    <w:rsid w:val="004B4EF2"/>
    <w:rsid w:val="004B5E23"/>
    <w:rsid w:val="004B7D48"/>
    <w:rsid w:val="004D1200"/>
    <w:rsid w:val="004D50A3"/>
    <w:rsid w:val="004D7603"/>
    <w:rsid w:val="004E5CDD"/>
    <w:rsid w:val="004E6483"/>
    <w:rsid w:val="004E75C5"/>
    <w:rsid w:val="004F4881"/>
    <w:rsid w:val="005022C8"/>
    <w:rsid w:val="00504D7B"/>
    <w:rsid w:val="005306D6"/>
    <w:rsid w:val="00532C1F"/>
    <w:rsid w:val="00553A23"/>
    <w:rsid w:val="00557803"/>
    <w:rsid w:val="005707DD"/>
    <w:rsid w:val="005801CF"/>
    <w:rsid w:val="0059208F"/>
    <w:rsid w:val="0059305F"/>
    <w:rsid w:val="0059749C"/>
    <w:rsid w:val="005C33AB"/>
    <w:rsid w:val="005C3437"/>
    <w:rsid w:val="005C3FD4"/>
    <w:rsid w:val="005C764C"/>
    <w:rsid w:val="005D4D16"/>
    <w:rsid w:val="005E05EE"/>
    <w:rsid w:val="005E3FD5"/>
    <w:rsid w:val="005E422F"/>
    <w:rsid w:val="005F0D05"/>
    <w:rsid w:val="005F25C6"/>
    <w:rsid w:val="005F7155"/>
    <w:rsid w:val="006206C0"/>
    <w:rsid w:val="006261F2"/>
    <w:rsid w:val="00626EAE"/>
    <w:rsid w:val="00632A16"/>
    <w:rsid w:val="00647597"/>
    <w:rsid w:val="0065188F"/>
    <w:rsid w:val="00651924"/>
    <w:rsid w:val="00661191"/>
    <w:rsid w:val="006631DC"/>
    <w:rsid w:val="0067217A"/>
    <w:rsid w:val="00673D87"/>
    <w:rsid w:val="006853AC"/>
    <w:rsid w:val="00686D5E"/>
    <w:rsid w:val="0069681C"/>
    <w:rsid w:val="006A16C3"/>
    <w:rsid w:val="006B6C67"/>
    <w:rsid w:val="006C250C"/>
    <w:rsid w:val="006C5064"/>
    <w:rsid w:val="006C5947"/>
    <w:rsid w:val="006F532F"/>
    <w:rsid w:val="00700C38"/>
    <w:rsid w:val="00706E1B"/>
    <w:rsid w:val="0072145E"/>
    <w:rsid w:val="00723D09"/>
    <w:rsid w:val="0073608E"/>
    <w:rsid w:val="007406DA"/>
    <w:rsid w:val="00742208"/>
    <w:rsid w:val="007538DE"/>
    <w:rsid w:val="0075450A"/>
    <w:rsid w:val="00761788"/>
    <w:rsid w:val="0077025A"/>
    <w:rsid w:val="00771153"/>
    <w:rsid w:val="0077290D"/>
    <w:rsid w:val="00784BCF"/>
    <w:rsid w:val="00786791"/>
    <w:rsid w:val="007913E2"/>
    <w:rsid w:val="0079164F"/>
    <w:rsid w:val="007A50DE"/>
    <w:rsid w:val="007A600A"/>
    <w:rsid w:val="007C2653"/>
    <w:rsid w:val="007C2865"/>
    <w:rsid w:val="007D15D2"/>
    <w:rsid w:val="007D438D"/>
    <w:rsid w:val="007E2008"/>
    <w:rsid w:val="007E4CCC"/>
    <w:rsid w:val="007E6CE9"/>
    <w:rsid w:val="007F2FBD"/>
    <w:rsid w:val="008004CB"/>
    <w:rsid w:val="00810B6A"/>
    <w:rsid w:val="00823309"/>
    <w:rsid w:val="008364DC"/>
    <w:rsid w:val="00840EA6"/>
    <w:rsid w:val="00851FEB"/>
    <w:rsid w:val="0085690A"/>
    <w:rsid w:val="00883CAD"/>
    <w:rsid w:val="00885119"/>
    <w:rsid w:val="008B236D"/>
    <w:rsid w:val="008B5DD9"/>
    <w:rsid w:val="008C2C47"/>
    <w:rsid w:val="008E2F4B"/>
    <w:rsid w:val="008E4007"/>
    <w:rsid w:val="008E4F80"/>
    <w:rsid w:val="008E5C6F"/>
    <w:rsid w:val="00906444"/>
    <w:rsid w:val="00912387"/>
    <w:rsid w:val="00912AB1"/>
    <w:rsid w:val="00917267"/>
    <w:rsid w:val="009249F8"/>
    <w:rsid w:val="0092595F"/>
    <w:rsid w:val="0093020F"/>
    <w:rsid w:val="009362C0"/>
    <w:rsid w:val="00937A87"/>
    <w:rsid w:val="00952D92"/>
    <w:rsid w:val="009531A1"/>
    <w:rsid w:val="0095410B"/>
    <w:rsid w:val="00956FDB"/>
    <w:rsid w:val="00962271"/>
    <w:rsid w:val="00964882"/>
    <w:rsid w:val="00966979"/>
    <w:rsid w:val="00971525"/>
    <w:rsid w:val="00992331"/>
    <w:rsid w:val="0099496B"/>
    <w:rsid w:val="009952C8"/>
    <w:rsid w:val="00996174"/>
    <w:rsid w:val="00996BE6"/>
    <w:rsid w:val="009A45B6"/>
    <w:rsid w:val="009B1C46"/>
    <w:rsid w:val="009D0EB8"/>
    <w:rsid w:val="009E1E03"/>
    <w:rsid w:val="009E54F0"/>
    <w:rsid w:val="009E60B9"/>
    <w:rsid w:val="009F7324"/>
    <w:rsid w:val="00A023DD"/>
    <w:rsid w:val="00A05F62"/>
    <w:rsid w:val="00A1187A"/>
    <w:rsid w:val="00A11AC5"/>
    <w:rsid w:val="00A22B25"/>
    <w:rsid w:val="00A44886"/>
    <w:rsid w:val="00A63364"/>
    <w:rsid w:val="00A652CB"/>
    <w:rsid w:val="00A6592D"/>
    <w:rsid w:val="00A76351"/>
    <w:rsid w:val="00A85BBC"/>
    <w:rsid w:val="00A87415"/>
    <w:rsid w:val="00A90EC5"/>
    <w:rsid w:val="00A94049"/>
    <w:rsid w:val="00A946C1"/>
    <w:rsid w:val="00A94B64"/>
    <w:rsid w:val="00AA4068"/>
    <w:rsid w:val="00AB115B"/>
    <w:rsid w:val="00AC2BE5"/>
    <w:rsid w:val="00AC6FBD"/>
    <w:rsid w:val="00AD61FD"/>
    <w:rsid w:val="00AD7698"/>
    <w:rsid w:val="00B041D1"/>
    <w:rsid w:val="00B075AB"/>
    <w:rsid w:val="00B07781"/>
    <w:rsid w:val="00B10BE7"/>
    <w:rsid w:val="00B12401"/>
    <w:rsid w:val="00B1383D"/>
    <w:rsid w:val="00B21C64"/>
    <w:rsid w:val="00B2698B"/>
    <w:rsid w:val="00B371C9"/>
    <w:rsid w:val="00B40D1F"/>
    <w:rsid w:val="00B45086"/>
    <w:rsid w:val="00B5082E"/>
    <w:rsid w:val="00B541EF"/>
    <w:rsid w:val="00B664E0"/>
    <w:rsid w:val="00B74765"/>
    <w:rsid w:val="00B74D9C"/>
    <w:rsid w:val="00B86184"/>
    <w:rsid w:val="00BC0404"/>
    <w:rsid w:val="00BC41F3"/>
    <w:rsid w:val="00BC730E"/>
    <w:rsid w:val="00BC7F6A"/>
    <w:rsid w:val="00BE2627"/>
    <w:rsid w:val="00BF4E42"/>
    <w:rsid w:val="00C0355B"/>
    <w:rsid w:val="00C04C7A"/>
    <w:rsid w:val="00C10F7C"/>
    <w:rsid w:val="00C1337E"/>
    <w:rsid w:val="00C13C30"/>
    <w:rsid w:val="00C21E5A"/>
    <w:rsid w:val="00C30778"/>
    <w:rsid w:val="00C375A7"/>
    <w:rsid w:val="00C442A3"/>
    <w:rsid w:val="00C53F9B"/>
    <w:rsid w:val="00C61984"/>
    <w:rsid w:val="00C64A2D"/>
    <w:rsid w:val="00C73825"/>
    <w:rsid w:val="00C7461D"/>
    <w:rsid w:val="00C81688"/>
    <w:rsid w:val="00C868DF"/>
    <w:rsid w:val="00CA2C1D"/>
    <w:rsid w:val="00CA4FD7"/>
    <w:rsid w:val="00CA793A"/>
    <w:rsid w:val="00CC6114"/>
    <w:rsid w:val="00CC672D"/>
    <w:rsid w:val="00CD2FB1"/>
    <w:rsid w:val="00CE4C10"/>
    <w:rsid w:val="00CE4E1B"/>
    <w:rsid w:val="00CE5CFF"/>
    <w:rsid w:val="00CF4EA1"/>
    <w:rsid w:val="00D00FA7"/>
    <w:rsid w:val="00D028A2"/>
    <w:rsid w:val="00D0525E"/>
    <w:rsid w:val="00D123C3"/>
    <w:rsid w:val="00D253B0"/>
    <w:rsid w:val="00D3081F"/>
    <w:rsid w:val="00D407CE"/>
    <w:rsid w:val="00D43556"/>
    <w:rsid w:val="00D47CAB"/>
    <w:rsid w:val="00D50600"/>
    <w:rsid w:val="00D50722"/>
    <w:rsid w:val="00D52B34"/>
    <w:rsid w:val="00D60457"/>
    <w:rsid w:val="00D67556"/>
    <w:rsid w:val="00D73904"/>
    <w:rsid w:val="00D80A3C"/>
    <w:rsid w:val="00D8290A"/>
    <w:rsid w:val="00D8294E"/>
    <w:rsid w:val="00D90764"/>
    <w:rsid w:val="00D94B3D"/>
    <w:rsid w:val="00D952C0"/>
    <w:rsid w:val="00DA4040"/>
    <w:rsid w:val="00DA4A6E"/>
    <w:rsid w:val="00DB2659"/>
    <w:rsid w:val="00DD5FBE"/>
    <w:rsid w:val="00DE0276"/>
    <w:rsid w:val="00DE7FDA"/>
    <w:rsid w:val="00DF3982"/>
    <w:rsid w:val="00E06199"/>
    <w:rsid w:val="00E336BA"/>
    <w:rsid w:val="00E34B91"/>
    <w:rsid w:val="00E43997"/>
    <w:rsid w:val="00E456D5"/>
    <w:rsid w:val="00E51F0C"/>
    <w:rsid w:val="00E60FB5"/>
    <w:rsid w:val="00E65BD3"/>
    <w:rsid w:val="00E65E1D"/>
    <w:rsid w:val="00E66611"/>
    <w:rsid w:val="00E728BB"/>
    <w:rsid w:val="00EA0D66"/>
    <w:rsid w:val="00EB11BD"/>
    <w:rsid w:val="00EB1EAA"/>
    <w:rsid w:val="00EB449B"/>
    <w:rsid w:val="00EB5433"/>
    <w:rsid w:val="00EC145B"/>
    <w:rsid w:val="00EC3873"/>
    <w:rsid w:val="00ED44DE"/>
    <w:rsid w:val="00EE3D13"/>
    <w:rsid w:val="00EE79DD"/>
    <w:rsid w:val="00EF084A"/>
    <w:rsid w:val="00EF27E9"/>
    <w:rsid w:val="00F10AEC"/>
    <w:rsid w:val="00F12E06"/>
    <w:rsid w:val="00F136DC"/>
    <w:rsid w:val="00F2319D"/>
    <w:rsid w:val="00F27090"/>
    <w:rsid w:val="00F314DB"/>
    <w:rsid w:val="00F3205E"/>
    <w:rsid w:val="00F4032B"/>
    <w:rsid w:val="00F437D7"/>
    <w:rsid w:val="00F62DE3"/>
    <w:rsid w:val="00F64E1F"/>
    <w:rsid w:val="00F73C5F"/>
    <w:rsid w:val="00F744B0"/>
    <w:rsid w:val="00F86011"/>
    <w:rsid w:val="00F957D3"/>
    <w:rsid w:val="00FA02BE"/>
    <w:rsid w:val="00FD0FA1"/>
    <w:rsid w:val="00FD797F"/>
    <w:rsid w:val="00FF3CBB"/>
    <w:rsid w:val="054B7EF3"/>
    <w:rsid w:val="2EFFA62A"/>
    <w:rsid w:val="31F34AFF"/>
    <w:rsid w:val="37471C88"/>
    <w:rsid w:val="3DDF6A1F"/>
    <w:rsid w:val="41BE5176"/>
    <w:rsid w:val="58F75BD7"/>
    <w:rsid w:val="5A2D3518"/>
    <w:rsid w:val="667568D3"/>
    <w:rsid w:val="68733886"/>
    <w:rsid w:val="6E9E3A06"/>
    <w:rsid w:val="742056E7"/>
    <w:rsid w:val="DEFC7F0F"/>
    <w:rsid w:val="DFEDF6B0"/>
    <w:rsid w:val="F3FE4E0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nhideWhenUsed="0" w:uiPriority="99" w:semiHidden="0" w:name="heading 2"/>
    <w:lsdException w:qFormat="1" w:unhideWhenUsed="0" w:uiPriority="99" w:semiHidden="0" w:name="heading 3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nhideWhenUsed="0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99" w:semiHidden="0" w:name="Emphasis"/>
    <w:lsdException w:qFormat="1" w:unhideWhenUsed="0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paragraph" w:styleId="2">
    <w:name w:val="heading 2"/>
    <w:basedOn w:val="1"/>
    <w:next w:val="1"/>
    <w:link w:val="17"/>
    <w:qFormat/>
    <w:uiPriority w:val="99"/>
    <w:pPr>
      <w:keepNext/>
      <w:keepLines/>
      <w:spacing w:before="260" w:after="260" w:line="416" w:lineRule="auto"/>
      <w:outlineLvl w:val="1"/>
    </w:pPr>
    <w:rPr>
      <w:rFonts w:ascii="Calibri Light" w:hAnsi="Calibri Light" w:cs="Calibri Light"/>
      <w:b/>
      <w:bCs/>
      <w:sz w:val="32"/>
      <w:szCs w:val="32"/>
    </w:rPr>
  </w:style>
  <w:style w:type="paragraph" w:styleId="3">
    <w:name w:val="heading 3"/>
    <w:basedOn w:val="1"/>
    <w:next w:val="1"/>
    <w:link w:val="18"/>
    <w:qFormat/>
    <w:uiPriority w:val="9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3">
    <w:name w:val="Default Paragraph Font"/>
    <w:autoRedefine/>
    <w:semiHidden/>
    <w:unhideWhenUsed/>
    <w:qFormat/>
    <w:uiPriority w:val="1"/>
  </w:style>
  <w:style w:type="table" w:default="1" w:styleId="12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Document Map"/>
    <w:basedOn w:val="1"/>
    <w:link w:val="31"/>
    <w:semiHidden/>
    <w:qFormat/>
    <w:uiPriority w:val="99"/>
    <w:rPr>
      <w:rFonts w:ascii="宋体" w:cs="宋体"/>
      <w:sz w:val="18"/>
      <w:szCs w:val="18"/>
    </w:rPr>
  </w:style>
  <w:style w:type="paragraph" w:styleId="5">
    <w:name w:val="annotation text"/>
    <w:basedOn w:val="1"/>
    <w:link w:val="28"/>
    <w:semiHidden/>
    <w:qFormat/>
    <w:uiPriority w:val="99"/>
    <w:pPr>
      <w:jc w:val="left"/>
    </w:pPr>
  </w:style>
  <w:style w:type="paragraph" w:styleId="6">
    <w:name w:val="Body Text Indent"/>
    <w:basedOn w:val="1"/>
    <w:link w:val="27"/>
    <w:autoRedefine/>
    <w:qFormat/>
    <w:uiPriority w:val="99"/>
    <w:pPr>
      <w:spacing w:line="360" w:lineRule="auto"/>
      <w:ind w:left="2" w:firstLine="538" w:firstLineChars="224"/>
    </w:pPr>
    <w:rPr>
      <w:rFonts w:ascii="Times New Roman" w:hAnsi="Times New Roman" w:cs="Times New Roman"/>
      <w:sz w:val="24"/>
      <w:szCs w:val="24"/>
    </w:rPr>
  </w:style>
  <w:style w:type="paragraph" w:styleId="7">
    <w:name w:val="Balloon Text"/>
    <w:basedOn w:val="1"/>
    <w:link w:val="24"/>
    <w:autoRedefine/>
    <w:semiHidden/>
    <w:qFormat/>
    <w:uiPriority w:val="99"/>
    <w:rPr>
      <w:sz w:val="18"/>
      <w:szCs w:val="18"/>
    </w:rPr>
  </w:style>
  <w:style w:type="paragraph" w:styleId="8">
    <w:name w:val="footer"/>
    <w:basedOn w:val="1"/>
    <w:link w:val="23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2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itle"/>
    <w:basedOn w:val="1"/>
    <w:next w:val="1"/>
    <w:link w:val="34"/>
    <w:qFormat/>
    <w:locked/>
    <w:uiPriority w:val="0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paragraph" w:styleId="11">
    <w:name w:val="annotation subject"/>
    <w:basedOn w:val="5"/>
    <w:next w:val="5"/>
    <w:link w:val="29"/>
    <w:semiHidden/>
    <w:qFormat/>
    <w:uiPriority w:val="99"/>
    <w:rPr>
      <w:b/>
      <w:bCs/>
    </w:rPr>
  </w:style>
  <w:style w:type="character" w:styleId="14">
    <w:name w:val="Emphasis"/>
    <w:basedOn w:val="13"/>
    <w:qFormat/>
    <w:uiPriority w:val="99"/>
    <w:rPr>
      <w:i/>
      <w:iCs/>
    </w:rPr>
  </w:style>
  <w:style w:type="character" w:styleId="15">
    <w:name w:val="Hyperlink"/>
    <w:basedOn w:val="13"/>
    <w:autoRedefine/>
    <w:semiHidden/>
    <w:qFormat/>
    <w:uiPriority w:val="99"/>
    <w:rPr>
      <w:color w:val="0000FF"/>
      <w:u w:val="single"/>
    </w:rPr>
  </w:style>
  <w:style w:type="character" w:styleId="16">
    <w:name w:val="annotation reference"/>
    <w:basedOn w:val="13"/>
    <w:autoRedefine/>
    <w:semiHidden/>
    <w:qFormat/>
    <w:uiPriority w:val="99"/>
    <w:rPr>
      <w:sz w:val="21"/>
      <w:szCs w:val="21"/>
    </w:rPr>
  </w:style>
  <w:style w:type="character" w:customStyle="1" w:styleId="17">
    <w:name w:val="标题 2 字符"/>
    <w:basedOn w:val="13"/>
    <w:link w:val="2"/>
    <w:autoRedefine/>
    <w:semiHidden/>
    <w:qFormat/>
    <w:locked/>
    <w:uiPriority w:val="99"/>
    <w:rPr>
      <w:rFonts w:ascii="Calibri Light" w:hAnsi="Calibri Light" w:eastAsia="宋体" w:cs="Calibri Light"/>
      <w:b/>
      <w:bCs/>
      <w:sz w:val="32"/>
      <w:szCs w:val="32"/>
    </w:rPr>
  </w:style>
  <w:style w:type="character" w:customStyle="1" w:styleId="18">
    <w:name w:val="标题 3 字符"/>
    <w:basedOn w:val="13"/>
    <w:link w:val="3"/>
    <w:autoRedefine/>
    <w:qFormat/>
    <w:locked/>
    <w:uiPriority w:val="99"/>
    <w:rPr>
      <w:rFonts w:ascii="宋体" w:hAnsi="宋体" w:eastAsia="宋体" w:cs="宋体"/>
      <w:b/>
      <w:bCs/>
      <w:kern w:val="0"/>
      <w:sz w:val="27"/>
      <w:szCs w:val="27"/>
    </w:rPr>
  </w:style>
  <w:style w:type="paragraph" w:customStyle="1" w:styleId="19">
    <w:name w:val="公文标题1"/>
    <w:basedOn w:val="2"/>
    <w:link w:val="20"/>
    <w:qFormat/>
    <w:uiPriority w:val="99"/>
    <w:pPr>
      <w:spacing w:line="415" w:lineRule="auto"/>
    </w:pPr>
    <w:rPr>
      <w:rFonts w:ascii="Cambria" w:hAnsi="Cambria" w:cs="Times New Roman"/>
      <w:kern w:val="0"/>
    </w:rPr>
  </w:style>
  <w:style w:type="character" w:customStyle="1" w:styleId="20">
    <w:name w:val="公文标题1 Char"/>
    <w:link w:val="19"/>
    <w:qFormat/>
    <w:locked/>
    <w:uiPriority w:val="99"/>
    <w:rPr>
      <w:rFonts w:ascii="Cambria" w:hAnsi="Cambria" w:eastAsia="宋体" w:cs="Cambria"/>
      <w:b/>
      <w:bCs/>
      <w:kern w:val="0"/>
      <w:sz w:val="32"/>
      <w:szCs w:val="32"/>
    </w:rPr>
  </w:style>
  <w:style w:type="paragraph" w:styleId="21">
    <w:name w:val="List Paragraph"/>
    <w:basedOn w:val="1"/>
    <w:qFormat/>
    <w:uiPriority w:val="99"/>
    <w:pPr>
      <w:ind w:firstLine="420" w:firstLineChars="200"/>
    </w:pPr>
  </w:style>
  <w:style w:type="character" w:customStyle="1" w:styleId="22">
    <w:name w:val="页眉 字符"/>
    <w:basedOn w:val="13"/>
    <w:link w:val="9"/>
    <w:autoRedefine/>
    <w:qFormat/>
    <w:locked/>
    <w:uiPriority w:val="99"/>
    <w:rPr>
      <w:rFonts w:ascii="Calibri" w:hAnsi="Calibri" w:eastAsia="宋体" w:cs="Calibri"/>
      <w:sz w:val="18"/>
      <w:szCs w:val="18"/>
    </w:rPr>
  </w:style>
  <w:style w:type="character" w:customStyle="1" w:styleId="23">
    <w:name w:val="页脚 字符"/>
    <w:basedOn w:val="13"/>
    <w:link w:val="8"/>
    <w:qFormat/>
    <w:locked/>
    <w:uiPriority w:val="99"/>
    <w:rPr>
      <w:rFonts w:ascii="Calibri" w:hAnsi="Calibri" w:eastAsia="宋体" w:cs="Calibri"/>
      <w:sz w:val="18"/>
      <w:szCs w:val="18"/>
    </w:rPr>
  </w:style>
  <w:style w:type="character" w:customStyle="1" w:styleId="24">
    <w:name w:val="批注框文本 字符"/>
    <w:basedOn w:val="13"/>
    <w:link w:val="7"/>
    <w:autoRedefine/>
    <w:semiHidden/>
    <w:qFormat/>
    <w:locked/>
    <w:uiPriority w:val="99"/>
    <w:rPr>
      <w:rFonts w:ascii="Calibri" w:hAnsi="Calibri" w:eastAsia="宋体" w:cs="Calibri"/>
      <w:sz w:val="18"/>
      <w:szCs w:val="18"/>
    </w:rPr>
  </w:style>
  <w:style w:type="paragraph" w:customStyle="1" w:styleId="25">
    <w:name w:val="Char"/>
    <w:basedOn w:val="1"/>
    <w:qFormat/>
    <w:uiPriority w:val="99"/>
    <w:pPr>
      <w:widowControl/>
      <w:spacing w:after="160" w:line="240" w:lineRule="exact"/>
      <w:jc w:val="left"/>
    </w:pPr>
    <w:rPr>
      <w:rFonts w:ascii="Times New Roman" w:hAnsi="Times New Roman" w:cs="Times New Roman"/>
    </w:rPr>
  </w:style>
  <w:style w:type="paragraph" w:customStyle="1" w:styleId="26">
    <w:name w:val="列出段落1"/>
    <w:basedOn w:val="1"/>
    <w:qFormat/>
    <w:uiPriority w:val="99"/>
    <w:pPr>
      <w:ind w:firstLine="420" w:firstLineChars="200"/>
    </w:pPr>
  </w:style>
  <w:style w:type="character" w:customStyle="1" w:styleId="27">
    <w:name w:val="正文文本缩进 字符"/>
    <w:basedOn w:val="13"/>
    <w:link w:val="6"/>
    <w:qFormat/>
    <w:locked/>
    <w:uiPriority w:val="99"/>
    <w:rPr>
      <w:rFonts w:ascii="Times New Roman" w:hAnsi="Times New Roman" w:eastAsia="宋体" w:cs="Times New Roman"/>
      <w:sz w:val="24"/>
      <w:szCs w:val="24"/>
    </w:rPr>
  </w:style>
  <w:style w:type="character" w:customStyle="1" w:styleId="28">
    <w:name w:val="批注文字 字符"/>
    <w:basedOn w:val="13"/>
    <w:link w:val="5"/>
    <w:semiHidden/>
    <w:qFormat/>
    <w:locked/>
    <w:uiPriority w:val="99"/>
    <w:rPr>
      <w:rFonts w:ascii="Calibri" w:hAnsi="Calibri" w:eastAsia="宋体" w:cs="Calibri"/>
      <w:sz w:val="21"/>
      <w:szCs w:val="21"/>
    </w:rPr>
  </w:style>
  <w:style w:type="character" w:customStyle="1" w:styleId="29">
    <w:name w:val="批注主题 字符"/>
    <w:basedOn w:val="28"/>
    <w:link w:val="11"/>
    <w:semiHidden/>
    <w:qFormat/>
    <w:locked/>
    <w:uiPriority w:val="99"/>
    <w:rPr>
      <w:rFonts w:ascii="Calibri" w:hAnsi="Calibri" w:eastAsia="宋体" w:cs="Calibri"/>
      <w:b/>
      <w:bCs/>
      <w:sz w:val="21"/>
      <w:szCs w:val="21"/>
    </w:rPr>
  </w:style>
  <w:style w:type="paragraph" w:customStyle="1" w:styleId="30">
    <w:name w:val="列出段落2"/>
    <w:basedOn w:val="1"/>
    <w:qFormat/>
    <w:uiPriority w:val="99"/>
    <w:pPr>
      <w:ind w:firstLine="420" w:firstLineChars="200"/>
    </w:pPr>
  </w:style>
  <w:style w:type="character" w:customStyle="1" w:styleId="31">
    <w:name w:val="文档结构图 字符"/>
    <w:basedOn w:val="13"/>
    <w:link w:val="4"/>
    <w:semiHidden/>
    <w:qFormat/>
    <w:locked/>
    <w:uiPriority w:val="99"/>
    <w:rPr>
      <w:rFonts w:ascii="宋体" w:hAnsi="Calibri" w:eastAsia="宋体" w:cs="宋体"/>
      <w:sz w:val="18"/>
      <w:szCs w:val="18"/>
    </w:rPr>
  </w:style>
  <w:style w:type="paragraph" w:customStyle="1" w:styleId="32">
    <w:name w:val="列出段落3"/>
    <w:basedOn w:val="1"/>
    <w:qFormat/>
    <w:uiPriority w:val="99"/>
    <w:pPr>
      <w:ind w:firstLine="420" w:firstLineChars="200"/>
    </w:pPr>
  </w:style>
  <w:style w:type="paragraph" w:customStyle="1" w:styleId="33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_GB2312" w:hAnsi="Calibri" w:eastAsia="仿宋_GB2312" w:cs="仿宋_GB2312"/>
      <w:color w:val="000000"/>
      <w:sz w:val="24"/>
      <w:szCs w:val="24"/>
      <w:lang w:val="en-US" w:eastAsia="zh-CN" w:bidi="ar-SA"/>
    </w:rPr>
  </w:style>
  <w:style w:type="character" w:customStyle="1" w:styleId="34">
    <w:name w:val="标题 字符"/>
    <w:basedOn w:val="13"/>
    <w:link w:val="10"/>
    <w:qFormat/>
    <w:uiPriority w:val="0"/>
    <w:rPr>
      <w:rFonts w:asciiTheme="majorHAnsi" w:hAnsiTheme="majorHAnsi" w:cstheme="majorBidi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Company>Hewlett-Packard</Company>
  <Pages>1</Pages>
  <Words>63</Words>
  <Characters>361</Characters>
  <Lines>3</Lines>
  <Paragraphs>1</Paragraphs>
  <TotalTime>0</TotalTime>
  <ScaleCrop>false</ScaleCrop>
  <LinksUpToDate>false</LinksUpToDate>
  <CharactersWithSpaces>423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8T10:08:00Z</dcterms:created>
  <dc:creator>aaa</dc:creator>
  <cp:lastModifiedBy>流程组</cp:lastModifiedBy>
  <cp:lastPrinted>2018-10-11T10:13:00Z</cp:lastPrinted>
  <dcterms:modified xsi:type="dcterms:W3CDTF">2024-04-15T0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D55FFFAE0A944AEB9195DE0F41F5DE89</vt:lpwstr>
  </property>
  <property fmtid="{D5CDD505-2E9C-101B-9397-08002B2CF9AE}" pid="4" name="woTemplateTypoMode" linkTarget="0">
    <vt:lpwstr>web</vt:lpwstr>
  </property>
  <property fmtid="{D5CDD505-2E9C-101B-9397-08002B2CF9AE}" pid="5" name="woTemplate" linkTarget="0">
    <vt:i4>1</vt:i4>
  </property>
</Properties>
</file>